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99127" w14:textId="77777777" w:rsidR="007F3C45" w:rsidRDefault="007F3C45" w:rsidP="007F3C45">
      <w:pPr>
        <w:spacing w:before="240" w:after="240" w:line="240" w:lineRule="auto"/>
        <w:ind w:firstLine="720"/>
        <w:jc w:val="center"/>
        <w:rPr>
          <w:b/>
          <w:sz w:val="36"/>
          <w:szCs w:val="36"/>
        </w:rPr>
      </w:pPr>
      <w:r>
        <w:rPr>
          <w:b/>
          <w:sz w:val="36"/>
          <w:szCs w:val="36"/>
        </w:rPr>
        <w:t>CS 425 – Database Organization</w:t>
      </w:r>
    </w:p>
    <w:p w14:paraId="2F82429C" w14:textId="77777777" w:rsidR="007F3C45" w:rsidRPr="0026061B" w:rsidRDefault="007F3C45" w:rsidP="007F3C45">
      <w:pPr>
        <w:spacing w:before="240" w:after="240" w:line="240" w:lineRule="auto"/>
        <w:jc w:val="center"/>
        <w:rPr>
          <w:b/>
          <w:sz w:val="36"/>
          <w:szCs w:val="36"/>
        </w:rPr>
      </w:pPr>
      <w:r>
        <w:rPr>
          <w:b/>
          <w:sz w:val="36"/>
          <w:szCs w:val="36"/>
        </w:rPr>
        <w:t>Fall 2023</w:t>
      </w:r>
    </w:p>
    <w:p w14:paraId="3342326A" w14:textId="703184E1" w:rsidR="007F3C45" w:rsidRDefault="007F3C45" w:rsidP="007F3C45">
      <w:pPr>
        <w:spacing w:line="240" w:lineRule="auto"/>
      </w:pPr>
      <w:r>
        <w:t>Homework 1.</w:t>
      </w:r>
      <w:r w:rsidR="00AC6950">
        <w:t>5</w:t>
      </w:r>
    </w:p>
    <w:p w14:paraId="0D94DAE3" w14:textId="77777777" w:rsidR="007F3C45" w:rsidRDefault="007F3C45" w:rsidP="007F3C45">
      <w:pPr>
        <w:spacing w:line="240" w:lineRule="auto"/>
      </w:pPr>
      <w:r>
        <w:t>Group Members:</w:t>
      </w:r>
    </w:p>
    <w:p w14:paraId="229DE9CB" w14:textId="77777777" w:rsidR="007F3C45" w:rsidRDefault="007F3C45" w:rsidP="007F3C45">
      <w:pPr>
        <w:spacing w:line="240" w:lineRule="auto"/>
      </w:pPr>
      <w:r>
        <w:t>Shriya Prasanna (A20521733)</w:t>
      </w:r>
    </w:p>
    <w:p w14:paraId="1F1ED47C" w14:textId="77777777" w:rsidR="007F3C45" w:rsidRDefault="007F3C45" w:rsidP="007F3C45">
      <w:pPr>
        <w:spacing w:line="240" w:lineRule="auto"/>
      </w:pPr>
      <w:r>
        <w:t>Girish Rajani-Bathija (A20503736)</w:t>
      </w:r>
    </w:p>
    <w:p w14:paraId="7CCA5450" w14:textId="3ED5E99B" w:rsidR="007F3C45" w:rsidRDefault="007F3C45" w:rsidP="007F3C45">
      <w:pPr>
        <w:spacing w:line="240" w:lineRule="auto"/>
      </w:pPr>
      <w:r>
        <w:t>Due Date: 10/</w:t>
      </w:r>
      <w:r w:rsidR="00AC6950">
        <w:t>24</w:t>
      </w:r>
      <w:r>
        <w:t>/23</w:t>
      </w:r>
    </w:p>
    <w:p w14:paraId="791174E6" w14:textId="77777777" w:rsidR="007F3C45" w:rsidRDefault="007F3C45" w:rsidP="007F3C45">
      <w:pPr>
        <w:spacing w:line="240" w:lineRule="auto"/>
      </w:pPr>
    </w:p>
    <w:p w14:paraId="2DBE94DD" w14:textId="77777777" w:rsidR="007F3C45" w:rsidRDefault="007F3C45" w:rsidP="007F3C45">
      <w:pPr>
        <w:spacing w:line="240" w:lineRule="auto"/>
      </w:pPr>
      <w:r>
        <w:t>Contributions:</w:t>
      </w:r>
      <w:r>
        <w:br/>
        <w:t>Both members completed all questions together, compared/discussed answers, and then took 1 file as a submission.</w:t>
      </w:r>
    </w:p>
    <w:p w14:paraId="0361BF20" w14:textId="77777777" w:rsidR="007F3C45" w:rsidRDefault="007F3C45" w:rsidP="007F3C45">
      <w:pPr>
        <w:spacing w:line="240" w:lineRule="auto"/>
      </w:pPr>
    </w:p>
    <w:p w14:paraId="57EDE41F" w14:textId="77777777" w:rsidR="007F3C45" w:rsidRDefault="007F3C45" w:rsidP="007F3C45">
      <w:pPr>
        <w:spacing w:line="240" w:lineRule="auto"/>
      </w:pPr>
    </w:p>
    <w:p w14:paraId="5C556DA0" w14:textId="77777777" w:rsidR="007F3C45" w:rsidRDefault="007F3C45" w:rsidP="007F3C45">
      <w:pPr>
        <w:spacing w:line="240" w:lineRule="auto"/>
      </w:pPr>
    </w:p>
    <w:p w14:paraId="450A1E86" w14:textId="6A54ADBB" w:rsidR="00C147A1" w:rsidRDefault="007F3C45" w:rsidP="007F3C45">
      <w:pPr>
        <w:rPr>
          <w:noProof/>
        </w:rPr>
      </w:pPr>
      <w:r>
        <w:br w:type="page"/>
      </w:r>
    </w:p>
    <w:p w14:paraId="08B02132" w14:textId="2A7F3B1A" w:rsidR="00E6451C" w:rsidRPr="00AA76CC" w:rsidRDefault="00675CC0" w:rsidP="00675CC0">
      <w:pPr>
        <w:spacing w:line="240" w:lineRule="auto"/>
        <w:jc w:val="center"/>
        <w:rPr>
          <w:b/>
          <w:bCs/>
          <w:noProof/>
          <w:sz w:val="44"/>
          <w:szCs w:val="44"/>
        </w:rPr>
      </w:pPr>
      <w:r w:rsidRPr="00AA76CC">
        <w:rPr>
          <w:b/>
          <w:sz w:val="36"/>
          <w:szCs w:val="36"/>
        </w:rPr>
        <w:lastRenderedPageBreak/>
        <w:t>Greendale Community College</w:t>
      </w:r>
      <w:r w:rsidRPr="00AA76CC">
        <w:rPr>
          <w:b/>
          <w:sz w:val="36"/>
          <w:szCs w:val="36"/>
        </w:rPr>
        <w:t xml:space="preserve"> Chen ERD</w:t>
      </w:r>
    </w:p>
    <w:p w14:paraId="7AEFE019" w14:textId="38C2D454" w:rsidR="00675CC0" w:rsidRDefault="00675CC0" w:rsidP="00675CC0">
      <w:pPr>
        <w:spacing w:line="240" w:lineRule="auto"/>
        <w:rPr>
          <w:b/>
          <w:bCs/>
          <w:noProof/>
          <w:sz w:val="32"/>
          <w:szCs w:val="32"/>
        </w:rPr>
      </w:pPr>
      <w:r>
        <w:rPr>
          <w:b/>
          <w:bCs/>
          <w:noProof/>
          <w:sz w:val="32"/>
          <w:szCs w:val="32"/>
        </w:rPr>
        <w:drawing>
          <wp:inline distT="0" distB="0" distL="0" distR="0" wp14:anchorId="2558721C" wp14:editId="2E62ACEC">
            <wp:extent cx="5943600" cy="1101725"/>
            <wp:effectExtent l="0" t="0" r="0" b="3175"/>
            <wp:docPr id="178678412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84120" name="Picture 1" descr="A diagram of a 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1101725"/>
                    </a:xfrm>
                    <a:prstGeom prst="rect">
                      <a:avLst/>
                    </a:prstGeom>
                  </pic:spPr>
                </pic:pic>
              </a:graphicData>
            </a:graphic>
          </wp:inline>
        </w:drawing>
      </w:r>
    </w:p>
    <w:p w14:paraId="4C30F3F6" w14:textId="77777777" w:rsidR="00383D44" w:rsidRDefault="00383D44" w:rsidP="00675CC0">
      <w:pPr>
        <w:spacing w:line="240" w:lineRule="auto"/>
        <w:rPr>
          <w:b/>
          <w:bCs/>
          <w:noProof/>
          <w:sz w:val="32"/>
          <w:szCs w:val="32"/>
        </w:rPr>
      </w:pPr>
    </w:p>
    <w:p w14:paraId="576215F3" w14:textId="45F37627" w:rsidR="00AA76CC" w:rsidRDefault="00AA76CC" w:rsidP="00675CC0">
      <w:pPr>
        <w:spacing w:line="240" w:lineRule="auto"/>
        <w:rPr>
          <w:noProof/>
          <w:sz w:val="32"/>
          <w:szCs w:val="32"/>
        </w:rPr>
      </w:pPr>
      <w:r>
        <w:rPr>
          <w:b/>
          <w:bCs/>
          <w:noProof/>
          <w:sz w:val="32"/>
          <w:szCs w:val="32"/>
        </w:rPr>
        <w:t>Assumptions Made</w:t>
      </w:r>
      <w:r>
        <w:rPr>
          <w:noProof/>
          <w:sz w:val="32"/>
          <w:szCs w:val="32"/>
        </w:rPr>
        <w:t>:</w:t>
      </w:r>
    </w:p>
    <w:p w14:paraId="6D441A7B" w14:textId="33878CD4" w:rsidR="00AA76CC" w:rsidRPr="00383D44" w:rsidRDefault="00AD17E8" w:rsidP="00AD17E8">
      <w:pPr>
        <w:pStyle w:val="ListParagraph"/>
        <w:numPr>
          <w:ilvl w:val="0"/>
          <w:numId w:val="1"/>
        </w:numPr>
        <w:spacing w:line="240" w:lineRule="auto"/>
        <w:rPr>
          <w:noProof/>
        </w:rPr>
      </w:pPr>
      <w:r w:rsidRPr="00383D44">
        <w:rPr>
          <w:noProof/>
        </w:rPr>
        <w:t xml:space="preserve">The primary key for Student consists of both Name and Year. This is because in the following year, the same student will have </w:t>
      </w:r>
      <w:r w:rsidR="00383D44" w:rsidRPr="00383D44">
        <w:rPr>
          <w:noProof/>
        </w:rPr>
        <w:t xml:space="preserve">a </w:t>
      </w:r>
      <w:r w:rsidRPr="00383D44">
        <w:rPr>
          <w:noProof/>
        </w:rPr>
        <w:t>different promotion code</w:t>
      </w:r>
      <w:r w:rsidR="00383D44" w:rsidRPr="00383D44">
        <w:rPr>
          <w:noProof/>
        </w:rPr>
        <w:t>,</w:t>
      </w:r>
      <w:r w:rsidRPr="00383D44">
        <w:rPr>
          <w:noProof/>
        </w:rPr>
        <w:t xml:space="preserve"> so we need both the Name and Year</w:t>
      </w:r>
      <w:r w:rsidR="00383D44" w:rsidRPr="00383D44">
        <w:rPr>
          <w:noProof/>
        </w:rPr>
        <w:t xml:space="preserve"> to uniquely identify Student.</w:t>
      </w:r>
    </w:p>
    <w:p w14:paraId="123EBC29" w14:textId="3095ED54" w:rsidR="00383D44" w:rsidRPr="00383D44" w:rsidRDefault="00383D44" w:rsidP="00AD17E8">
      <w:pPr>
        <w:pStyle w:val="ListParagraph"/>
        <w:numPr>
          <w:ilvl w:val="0"/>
          <w:numId w:val="1"/>
        </w:numPr>
        <w:spacing w:line="240" w:lineRule="auto"/>
        <w:rPr>
          <w:noProof/>
        </w:rPr>
      </w:pPr>
      <w:r w:rsidRPr="00383D44">
        <w:rPr>
          <w:noProof/>
        </w:rPr>
        <w:t>The primary key for Course consists of Course name.</w:t>
      </w:r>
    </w:p>
    <w:p w14:paraId="5EE824EC" w14:textId="1AE743E9" w:rsidR="00383D44" w:rsidRPr="00383D44" w:rsidRDefault="00383D44" w:rsidP="00AD17E8">
      <w:pPr>
        <w:pStyle w:val="ListParagraph"/>
        <w:numPr>
          <w:ilvl w:val="0"/>
          <w:numId w:val="1"/>
        </w:numPr>
        <w:spacing w:line="240" w:lineRule="auto"/>
        <w:rPr>
          <w:noProof/>
        </w:rPr>
      </w:pPr>
      <w:r w:rsidRPr="00383D44">
        <w:rPr>
          <w:noProof/>
        </w:rPr>
        <w:t>A student cannot take the same course twice in that same year.</w:t>
      </w:r>
    </w:p>
    <w:p w14:paraId="3ADBB05F" w14:textId="77777777" w:rsidR="00675CC0" w:rsidRDefault="00675CC0" w:rsidP="00675CC0">
      <w:pPr>
        <w:spacing w:line="240" w:lineRule="auto"/>
        <w:rPr>
          <w:b/>
          <w:bCs/>
          <w:noProof/>
          <w:sz w:val="32"/>
          <w:szCs w:val="32"/>
        </w:rPr>
      </w:pPr>
    </w:p>
    <w:p w14:paraId="0A7BC139" w14:textId="1A0AE50A" w:rsidR="00383D44" w:rsidRDefault="00383D44" w:rsidP="00675CC0">
      <w:pPr>
        <w:spacing w:line="240" w:lineRule="auto"/>
        <w:rPr>
          <w:b/>
          <w:bCs/>
          <w:noProof/>
          <w:sz w:val="32"/>
          <w:szCs w:val="32"/>
        </w:rPr>
      </w:pPr>
      <w:r>
        <w:rPr>
          <w:b/>
          <w:bCs/>
          <w:noProof/>
          <w:sz w:val="32"/>
          <w:szCs w:val="32"/>
        </w:rPr>
        <w:t>Modeling Decisions</w:t>
      </w:r>
    </w:p>
    <w:p w14:paraId="5E80D481" w14:textId="5771083D" w:rsidR="00383D44" w:rsidRPr="00383D44" w:rsidRDefault="00383D44" w:rsidP="00675CC0">
      <w:pPr>
        <w:spacing w:line="240" w:lineRule="auto"/>
        <w:rPr>
          <w:noProof/>
        </w:rPr>
      </w:pPr>
      <w:r w:rsidRPr="00383D44">
        <w:rPr>
          <w:noProof/>
        </w:rPr>
        <w:t>When modeling the Chen ERD, after understanding the spreadsheet, an annual promotion code is recorded for each student. This means that this promotion code will change in the future year. That is why Year is also needed as a primary key for Student along with Name rather than just Name alone because in the following year, there will be a duplicate Name but with a different Year.</w:t>
      </w:r>
    </w:p>
    <w:p w14:paraId="576AF5FB" w14:textId="77777777" w:rsidR="00383D44" w:rsidRDefault="00383D44" w:rsidP="00675CC0">
      <w:pPr>
        <w:spacing w:line="240" w:lineRule="auto"/>
        <w:rPr>
          <w:b/>
          <w:bCs/>
          <w:noProof/>
          <w:sz w:val="32"/>
          <w:szCs w:val="32"/>
        </w:rPr>
      </w:pPr>
    </w:p>
    <w:p w14:paraId="16BE185D" w14:textId="77777777" w:rsidR="00675CC0" w:rsidRPr="00675CC0" w:rsidRDefault="00675CC0" w:rsidP="00675CC0">
      <w:pPr>
        <w:spacing w:line="240" w:lineRule="auto"/>
        <w:rPr>
          <w:b/>
          <w:bCs/>
          <w:noProof/>
          <w:sz w:val="32"/>
          <w:szCs w:val="32"/>
        </w:rPr>
      </w:pPr>
      <w:r w:rsidRPr="00675CC0">
        <w:rPr>
          <w:b/>
          <w:bCs/>
          <w:noProof/>
          <w:sz w:val="32"/>
          <w:szCs w:val="32"/>
        </w:rPr>
        <w:t xml:space="preserve">Relational Schema </w:t>
      </w:r>
    </w:p>
    <w:p w14:paraId="15B96202" w14:textId="77777777" w:rsidR="00675CC0" w:rsidRPr="00383D44" w:rsidRDefault="00675CC0" w:rsidP="00675CC0">
      <w:pPr>
        <w:spacing w:line="240" w:lineRule="auto"/>
        <w:rPr>
          <w:noProof/>
        </w:rPr>
      </w:pPr>
      <w:r w:rsidRPr="00383D44">
        <w:rPr>
          <w:noProof/>
        </w:rPr>
        <w:t>Student (</w:t>
      </w:r>
      <w:r w:rsidRPr="00383D44">
        <w:rPr>
          <w:noProof/>
          <w:u w:val="single"/>
        </w:rPr>
        <w:t>Name</w:t>
      </w:r>
      <w:r w:rsidRPr="00383D44">
        <w:rPr>
          <w:noProof/>
        </w:rPr>
        <w:t xml:space="preserve">, </w:t>
      </w:r>
      <w:r w:rsidRPr="00383D44">
        <w:rPr>
          <w:noProof/>
          <w:u w:val="single"/>
        </w:rPr>
        <w:t>Year</w:t>
      </w:r>
      <w:r w:rsidRPr="00383D44">
        <w:rPr>
          <w:noProof/>
        </w:rPr>
        <w:t>, Qualify, Promotion Code)</w:t>
      </w:r>
    </w:p>
    <w:p w14:paraId="03F19F60" w14:textId="77777777" w:rsidR="00675CC0" w:rsidRPr="00383D44" w:rsidRDefault="00675CC0" w:rsidP="00675CC0">
      <w:pPr>
        <w:spacing w:line="240" w:lineRule="auto"/>
        <w:rPr>
          <w:noProof/>
        </w:rPr>
      </w:pPr>
      <w:r w:rsidRPr="00383D44">
        <w:rPr>
          <w:noProof/>
        </w:rPr>
        <w:t>Course (</w:t>
      </w:r>
      <w:r w:rsidRPr="00383D44">
        <w:rPr>
          <w:noProof/>
          <w:u w:val="single"/>
        </w:rPr>
        <w:t>Course</w:t>
      </w:r>
      <w:r w:rsidRPr="00383D44">
        <w:rPr>
          <w:noProof/>
        </w:rPr>
        <w:t>, Convenor, Pre-Requisites, Periods)</w:t>
      </w:r>
    </w:p>
    <w:p w14:paraId="2DE51BED" w14:textId="70CC5B77" w:rsidR="00675CC0" w:rsidRPr="00383D44" w:rsidRDefault="00506490" w:rsidP="00675CC0">
      <w:pPr>
        <w:spacing w:line="240" w:lineRule="auto"/>
        <w:rPr>
          <w:noProof/>
        </w:rPr>
      </w:pPr>
      <w:r w:rsidRPr="00383D44">
        <w:rPr>
          <w:noProof/>
        </w:rPr>
        <w:t>Student_</w:t>
      </w:r>
      <w:r w:rsidR="00675CC0" w:rsidRPr="00383D44">
        <w:rPr>
          <w:noProof/>
        </w:rPr>
        <w:t>Takes</w:t>
      </w:r>
      <w:r w:rsidRPr="00383D44">
        <w:rPr>
          <w:noProof/>
        </w:rPr>
        <w:t>_</w:t>
      </w:r>
      <w:r w:rsidR="00675CC0" w:rsidRPr="00383D44">
        <w:rPr>
          <w:noProof/>
        </w:rPr>
        <w:t>Course (</w:t>
      </w:r>
      <w:r w:rsidR="00675CC0" w:rsidRPr="00383D44">
        <w:rPr>
          <w:noProof/>
          <w:u w:val="single"/>
        </w:rPr>
        <w:t>Name</w:t>
      </w:r>
      <w:r w:rsidR="00675CC0" w:rsidRPr="00383D44">
        <w:rPr>
          <w:noProof/>
        </w:rPr>
        <w:t xml:space="preserve">, </w:t>
      </w:r>
      <w:r w:rsidR="00675CC0" w:rsidRPr="00383D44">
        <w:rPr>
          <w:noProof/>
          <w:u w:val="single"/>
        </w:rPr>
        <w:t>Year</w:t>
      </w:r>
      <w:r w:rsidR="00675CC0" w:rsidRPr="00383D44">
        <w:rPr>
          <w:noProof/>
        </w:rPr>
        <w:t xml:space="preserve">, </w:t>
      </w:r>
      <w:r w:rsidR="00675CC0" w:rsidRPr="00383D44">
        <w:rPr>
          <w:noProof/>
          <w:u w:val="single"/>
        </w:rPr>
        <w:t>Course</w:t>
      </w:r>
      <w:r w:rsidR="00675CC0" w:rsidRPr="00383D44">
        <w:rPr>
          <w:noProof/>
        </w:rPr>
        <w:t>, Mark, Symbol)</w:t>
      </w:r>
    </w:p>
    <w:p w14:paraId="6624D86A" w14:textId="77777777" w:rsidR="00383D44" w:rsidRDefault="00383D44" w:rsidP="00675CC0">
      <w:pPr>
        <w:spacing w:line="240" w:lineRule="auto"/>
        <w:rPr>
          <w:noProof/>
          <w:sz w:val="32"/>
          <w:szCs w:val="32"/>
        </w:rPr>
      </w:pPr>
    </w:p>
    <w:p w14:paraId="6DF1BC64" w14:textId="77777777" w:rsidR="00383D44" w:rsidRDefault="00383D44" w:rsidP="00675CC0">
      <w:pPr>
        <w:spacing w:line="240" w:lineRule="auto"/>
        <w:rPr>
          <w:noProof/>
          <w:sz w:val="32"/>
          <w:szCs w:val="32"/>
        </w:rPr>
      </w:pPr>
    </w:p>
    <w:p w14:paraId="26F6A1A4" w14:textId="77777777" w:rsidR="00383D44" w:rsidRDefault="00383D44" w:rsidP="00675CC0">
      <w:pPr>
        <w:spacing w:line="240" w:lineRule="auto"/>
        <w:rPr>
          <w:noProof/>
          <w:sz w:val="32"/>
          <w:szCs w:val="32"/>
        </w:rPr>
      </w:pPr>
    </w:p>
    <w:p w14:paraId="4D208DB0" w14:textId="77777777" w:rsidR="00383D44" w:rsidRDefault="00383D44" w:rsidP="00675CC0">
      <w:pPr>
        <w:spacing w:line="240" w:lineRule="auto"/>
        <w:rPr>
          <w:noProof/>
          <w:sz w:val="32"/>
          <w:szCs w:val="32"/>
        </w:rPr>
      </w:pPr>
    </w:p>
    <w:p w14:paraId="1E4C9E23" w14:textId="77777777" w:rsidR="00383D44" w:rsidRDefault="00383D44" w:rsidP="00675CC0">
      <w:pPr>
        <w:spacing w:line="240" w:lineRule="auto"/>
        <w:rPr>
          <w:noProof/>
          <w:sz w:val="32"/>
          <w:szCs w:val="32"/>
        </w:rPr>
      </w:pPr>
    </w:p>
    <w:p w14:paraId="5ACE3961" w14:textId="41DA405E" w:rsidR="00383D44" w:rsidRPr="00383D44" w:rsidRDefault="00383D44" w:rsidP="00675CC0">
      <w:pPr>
        <w:spacing w:line="240" w:lineRule="auto"/>
        <w:rPr>
          <w:b/>
          <w:bCs/>
          <w:noProof/>
          <w:sz w:val="32"/>
          <w:szCs w:val="32"/>
        </w:rPr>
      </w:pPr>
      <w:r>
        <w:rPr>
          <w:b/>
          <w:bCs/>
          <w:noProof/>
          <w:sz w:val="32"/>
          <w:szCs w:val="32"/>
        </w:rPr>
        <w:lastRenderedPageBreak/>
        <w:t>How will the data be stored in the database?</w:t>
      </w:r>
    </w:p>
    <w:p w14:paraId="2946FBD3" w14:textId="77777777" w:rsidR="00675CC0" w:rsidRDefault="00675CC0" w:rsidP="00675CC0">
      <w:pPr>
        <w:spacing w:line="240" w:lineRule="auto"/>
      </w:pPr>
    </w:p>
    <w:p w14:paraId="0BEABC3A" w14:textId="74E86B6E" w:rsidR="00383D44" w:rsidRDefault="00383D44" w:rsidP="00675CC0">
      <w:pPr>
        <w:spacing w:line="240" w:lineRule="auto"/>
        <w:rPr>
          <w:b/>
          <w:bCs/>
        </w:rPr>
      </w:pPr>
      <w:r>
        <w:rPr>
          <w:b/>
          <w:bCs/>
        </w:rPr>
        <w:t>Student Table:</w:t>
      </w:r>
    </w:p>
    <w:p w14:paraId="0B980CD7" w14:textId="5A6D30DB" w:rsidR="00383D44" w:rsidRPr="00383D44" w:rsidRDefault="00383D44" w:rsidP="00675CC0">
      <w:pPr>
        <w:spacing w:line="240" w:lineRule="auto"/>
        <w:rPr>
          <w:b/>
          <w:bCs/>
        </w:rPr>
      </w:pPr>
      <w:proofErr w:type="spellStart"/>
      <w:r w:rsidRPr="00383D44">
        <w:rPr>
          <w:b/>
          <w:bCs/>
        </w:rPr>
        <w:t>Name|Year|Qualify|Promotion</w:t>
      </w:r>
      <w:proofErr w:type="spellEnd"/>
      <w:r w:rsidRPr="00383D44">
        <w:rPr>
          <w:b/>
          <w:bCs/>
        </w:rPr>
        <w:t xml:space="preserve"> Code</w:t>
      </w:r>
    </w:p>
    <w:p w14:paraId="2EA48534" w14:textId="4EA628F6" w:rsidR="00383D44" w:rsidRDefault="00383D44" w:rsidP="00675CC0">
      <w:pPr>
        <w:spacing w:line="240" w:lineRule="auto"/>
      </w:pPr>
      <w:r w:rsidRPr="00383D44">
        <w:t>Bennett|2019|N|CON</w:t>
      </w:r>
    </w:p>
    <w:p w14:paraId="216B4481" w14:textId="1BDD7D07" w:rsidR="00383D44" w:rsidRDefault="00383D44" w:rsidP="00675CC0">
      <w:pPr>
        <w:spacing w:line="240" w:lineRule="auto"/>
      </w:pPr>
      <w:r w:rsidRPr="00383D44">
        <w:t>Grey|2019|Y|QUA</w:t>
      </w:r>
    </w:p>
    <w:p w14:paraId="26EF861F" w14:textId="52C372C9" w:rsidR="00383D44" w:rsidRDefault="00383D44" w:rsidP="00675CC0">
      <w:pPr>
        <w:spacing w:line="240" w:lineRule="auto"/>
      </w:pPr>
      <w:r w:rsidRPr="00383D44">
        <w:t>Kidd|2019|Y|CON</w:t>
      </w:r>
    </w:p>
    <w:p w14:paraId="2DD6D381" w14:textId="356B0DEC" w:rsidR="00383D44" w:rsidRDefault="00383D44" w:rsidP="00675CC0">
      <w:pPr>
        <w:spacing w:line="240" w:lineRule="auto"/>
      </w:pPr>
      <w:r w:rsidRPr="00383D44">
        <w:t>Laurel|2019|N|CON</w:t>
      </w:r>
    </w:p>
    <w:p w14:paraId="4EC21CBB" w14:textId="77777777" w:rsidR="00383D44" w:rsidRDefault="00383D44" w:rsidP="00675CC0">
      <w:pPr>
        <w:spacing w:line="240" w:lineRule="auto"/>
      </w:pPr>
    </w:p>
    <w:p w14:paraId="150327A7" w14:textId="59CB354B" w:rsidR="00383D44" w:rsidRDefault="00383D44" w:rsidP="00675CC0">
      <w:pPr>
        <w:spacing w:line="240" w:lineRule="auto"/>
        <w:rPr>
          <w:b/>
          <w:bCs/>
        </w:rPr>
      </w:pPr>
      <w:r>
        <w:rPr>
          <w:b/>
          <w:bCs/>
        </w:rPr>
        <w:t>Course Table:</w:t>
      </w:r>
    </w:p>
    <w:p w14:paraId="28FF37E6" w14:textId="77777777" w:rsidR="00383D44" w:rsidRPr="00383D44" w:rsidRDefault="00383D44" w:rsidP="00383D44">
      <w:pPr>
        <w:spacing w:line="240" w:lineRule="auto"/>
        <w:rPr>
          <w:b/>
          <w:bCs/>
        </w:rPr>
      </w:pPr>
      <w:proofErr w:type="spellStart"/>
      <w:r w:rsidRPr="00383D44">
        <w:rPr>
          <w:b/>
          <w:bCs/>
        </w:rPr>
        <w:t>Course|Convenor|</w:t>
      </w:r>
      <w:proofErr w:type="gramStart"/>
      <w:r w:rsidRPr="00383D44">
        <w:rPr>
          <w:b/>
          <w:bCs/>
        </w:rPr>
        <w:t>Pre-Requisutes</w:t>
      </w:r>
      <w:proofErr w:type="gramEnd"/>
      <w:r w:rsidRPr="00383D44">
        <w:rPr>
          <w:b/>
          <w:bCs/>
        </w:rPr>
        <w:t>|Periods</w:t>
      </w:r>
      <w:proofErr w:type="spellEnd"/>
      <w:r w:rsidRPr="00383D44">
        <w:rPr>
          <w:b/>
          <w:bCs/>
        </w:rPr>
        <w:tab/>
      </w:r>
    </w:p>
    <w:p w14:paraId="6210468C" w14:textId="29A30210" w:rsidR="00383D44" w:rsidRDefault="00383D44" w:rsidP="00383D44">
      <w:pPr>
        <w:spacing w:line="240" w:lineRule="auto"/>
      </w:pPr>
      <w:r>
        <w:t>STA106|Cosby|</w:t>
      </w:r>
      <w:r>
        <w:t xml:space="preserve"> </w:t>
      </w:r>
      <w:r>
        <w:t>|1st or 2nd every Tue &amp; Fri</w:t>
      </w:r>
    </w:p>
    <w:p w14:paraId="256F5A74" w14:textId="77777777" w:rsidR="00383D44" w:rsidRDefault="00383D44" w:rsidP="00383D44">
      <w:pPr>
        <w:spacing w:line="240" w:lineRule="auto"/>
      </w:pPr>
      <w:r>
        <w:t>AGE300|Rivers|AGE210|2nd Daily</w:t>
      </w:r>
    </w:p>
    <w:p w14:paraId="3BEDD5B4" w14:textId="77777777" w:rsidR="00383D44" w:rsidRDefault="00383D44" w:rsidP="00383D44">
      <w:pPr>
        <w:spacing w:line="240" w:lineRule="auto"/>
      </w:pPr>
      <w:r>
        <w:t>BOT304|Blair|BOT202|1st Daily</w:t>
      </w:r>
    </w:p>
    <w:p w14:paraId="1AD0942C" w14:textId="210A77CF" w:rsidR="00383D44" w:rsidRDefault="00383D44" w:rsidP="00383D44">
      <w:pPr>
        <w:spacing w:line="240" w:lineRule="auto"/>
      </w:pPr>
      <w:r>
        <w:t>AGE103|Bell|</w:t>
      </w:r>
      <w:r>
        <w:t xml:space="preserve"> </w:t>
      </w:r>
      <w:r>
        <w:t>|5th Mon to Wed</w:t>
      </w:r>
    </w:p>
    <w:p w14:paraId="3E7C870A" w14:textId="77777777" w:rsidR="00B610E4" w:rsidRDefault="00B610E4" w:rsidP="00383D44">
      <w:pPr>
        <w:spacing w:line="240" w:lineRule="auto"/>
      </w:pPr>
    </w:p>
    <w:p w14:paraId="47081E22" w14:textId="6BCB7702" w:rsidR="00B610E4" w:rsidRDefault="00B610E4" w:rsidP="00383D44">
      <w:pPr>
        <w:spacing w:line="240" w:lineRule="auto"/>
      </w:pPr>
      <w:proofErr w:type="spellStart"/>
      <w:r>
        <w:rPr>
          <w:b/>
          <w:bCs/>
        </w:rPr>
        <w:t>Student_Takes_Course</w:t>
      </w:r>
      <w:proofErr w:type="spellEnd"/>
      <w:r>
        <w:t>:</w:t>
      </w:r>
    </w:p>
    <w:p w14:paraId="76B0B53A" w14:textId="77777777" w:rsidR="000563BC" w:rsidRPr="000563BC" w:rsidRDefault="000563BC" w:rsidP="000563BC">
      <w:pPr>
        <w:spacing w:line="240" w:lineRule="auto"/>
        <w:rPr>
          <w:b/>
          <w:bCs/>
        </w:rPr>
      </w:pPr>
      <w:proofErr w:type="spellStart"/>
      <w:r w:rsidRPr="000563BC">
        <w:rPr>
          <w:b/>
          <w:bCs/>
        </w:rPr>
        <w:t>Name|Year|Course|Mark|Symbol</w:t>
      </w:r>
      <w:proofErr w:type="spellEnd"/>
    </w:p>
    <w:p w14:paraId="7425703F" w14:textId="77777777" w:rsidR="000563BC" w:rsidRDefault="000563BC" w:rsidP="000563BC">
      <w:pPr>
        <w:spacing w:line="240" w:lineRule="auto"/>
      </w:pPr>
      <w:r>
        <w:t>Bennett|2019|STA106|75|1</w:t>
      </w:r>
    </w:p>
    <w:p w14:paraId="5B501C98" w14:textId="77777777" w:rsidR="000563BC" w:rsidRDefault="000563BC" w:rsidP="000563BC">
      <w:pPr>
        <w:spacing w:line="240" w:lineRule="auto"/>
      </w:pPr>
      <w:r>
        <w:t>Grey|2019|AGE300|56|3</w:t>
      </w:r>
    </w:p>
    <w:p w14:paraId="2B65C8DD" w14:textId="77777777" w:rsidR="000563BC" w:rsidRDefault="000563BC" w:rsidP="000563BC">
      <w:pPr>
        <w:spacing w:line="240" w:lineRule="auto"/>
      </w:pPr>
      <w:r>
        <w:t>Kidd|2019|BOT304|58|3</w:t>
      </w:r>
    </w:p>
    <w:p w14:paraId="3B033550" w14:textId="7AD7915C" w:rsidR="00174152" w:rsidRDefault="000563BC" w:rsidP="000563BC">
      <w:pPr>
        <w:spacing w:line="240" w:lineRule="auto"/>
      </w:pPr>
      <w:r>
        <w:t>Laurel|2019|AGE103|60|-2</w:t>
      </w:r>
    </w:p>
    <w:p w14:paraId="65ADF9A2" w14:textId="77777777" w:rsidR="00ED5D43" w:rsidRDefault="00ED5D43" w:rsidP="000563BC">
      <w:pPr>
        <w:spacing w:line="240" w:lineRule="auto"/>
      </w:pPr>
    </w:p>
    <w:p w14:paraId="09304034" w14:textId="77777777" w:rsidR="00ED5D43" w:rsidRDefault="00ED5D43" w:rsidP="000563BC">
      <w:pPr>
        <w:spacing w:line="240" w:lineRule="auto"/>
      </w:pPr>
    </w:p>
    <w:p w14:paraId="105AA53B" w14:textId="77777777" w:rsidR="00ED5D43" w:rsidRDefault="00ED5D43" w:rsidP="000563BC">
      <w:pPr>
        <w:spacing w:line="240" w:lineRule="auto"/>
      </w:pPr>
    </w:p>
    <w:p w14:paraId="04F6AEBD" w14:textId="77777777" w:rsidR="00ED5D43" w:rsidRDefault="00ED5D43" w:rsidP="000563BC">
      <w:pPr>
        <w:spacing w:line="240" w:lineRule="auto"/>
      </w:pPr>
    </w:p>
    <w:p w14:paraId="676EF775" w14:textId="77777777" w:rsidR="00ED5D43" w:rsidRDefault="00ED5D43" w:rsidP="000563BC">
      <w:pPr>
        <w:spacing w:line="240" w:lineRule="auto"/>
      </w:pPr>
    </w:p>
    <w:p w14:paraId="6634A1A3" w14:textId="77777777" w:rsidR="00ED5D43" w:rsidRDefault="00ED5D43" w:rsidP="000563BC">
      <w:pPr>
        <w:spacing w:line="240" w:lineRule="auto"/>
      </w:pPr>
    </w:p>
    <w:p w14:paraId="3BC002D3" w14:textId="77777777" w:rsidR="00ED5D43" w:rsidRDefault="00ED5D43" w:rsidP="000563BC">
      <w:pPr>
        <w:spacing w:line="240" w:lineRule="auto"/>
        <w:rPr>
          <w:b/>
          <w:bCs/>
          <w:noProof/>
          <w:sz w:val="32"/>
          <w:szCs w:val="32"/>
        </w:rPr>
      </w:pPr>
    </w:p>
    <w:p w14:paraId="3AC9040F" w14:textId="2B7350A2" w:rsidR="00174152" w:rsidRPr="00ED5D43" w:rsidRDefault="00B33844" w:rsidP="00B610E4">
      <w:pPr>
        <w:spacing w:line="240" w:lineRule="auto"/>
        <w:rPr>
          <w:b/>
          <w:bCs/>
          <w:noProof/>
          <w:sz w:val="32"/>
          <w:szCs w:val="32"/>
        </w:rPr>
      </w:pPr>
      <w:r>
        <w:rPr>
          <w:b/>
          <w:bCs/>
          <w:noProof/>
          <w:sz w:val="32"/>
          <w:szCs w:val="32"/>
        </w:rPr>
        <w:lastRenderedPageBreak/>
        <w:t>Functional Dependency</w:t>
      </w:r>
    </w:p>
    <w:p w14:paraId="36745FB0" w14:textId="76D02DA0" w:rsidR="00174152" w:rsidRDefault="00174152" w:rsidP="00ED5D43">
      <w:pPr>
        <w:pStyle w:val="ListParagraph"/>
        <w:numPr>
          <w:ilvl w:val="0"/>
          <w:numId w:val="2"/>
        </w:numPr>
        <w:spacing w:line="240" w:lineRule="auto"/>
        <w:rPr>
          <w:noProof/>
        </w:rPr>
      </w:pPr>
    </w:p>
    <w:p w14:paraId="13B524FB" w14:textId="56E3B582" w:rsidR="00ED5D43" w:rsidRDefault="00ED5D43" w:rsidP="00ED5D43">
      <w:pPr>
        <w:spacing w:line="240" w:lineRule="auto"/>
        <w:ind w:left="360"/>
        <w:rPr>
          <w:noProof/>
        </w:rPr>
      </w:pPr>
      <w:r>
        <w:rPr>
          <w:noProof/>
        </w:rPr>
        <w:t xml:space="preserve">Course </w:t>
      </w:r>
      <w:r>
        <w:rPr>
          <w:noProof/>
        </w:rPr>
        <w:sym w:font="Wingdings" w:char="F0E0"/>
      </w:r>
      <w:r>
        <w:rPr>
          <w:noProof/>
        </w:rPr>
        <w:t xml:space="preserve"> Convenor, Pre-Requisites, Periods</w:t>
      </w:r>
    </w:p>
    <w:p w14:paraId="21D3A77D" w14:textId="7044F3A1" w:rsidR="00ED5D43" w:rsidRDefault="00ED5D43" w:rsidP="00ED5D43">
      <w:pPr>
        <w:spacing w:line="240" w:lineRule="auto"/>
        <w:ind w:left="360"/>
        <w:rPr>
          <w:noProof/>
        </w:rPr>
      </w:pPr>
      <w:r>
        <w:rPr>
          <w:noProof/>
        </w:rPr>
        <w:t xml:space="preserve">This above says that Convenor, Pre-Requisites, and Periods are functionally dependent on Course. This means that given a course, we can determine the </w:t>
      </w:r>
      <w:r>
        <w:rPr>
          <w:noProof/>
        </w:rPr>
        <w:t>Convenor, Pre-Requisites, and Periods</w:t>
      </w:r>
      <w:r>
        <w:rPr>
          <w:noProof/>
        </w:rPr>
        <w:t>. For example, Course ‘STA220’ determines the Convenor as ‘Cosby’, Pre-Requisites as ‘</w:t>
      </w:r>
      <w:r w:rsidRPr="00ED5D43">
        <w:rPr>
          <w:noProof/>
        </w:rPr>
        <w:t>MAM100 or STA106</w:t>
      </w:r>
      <w:r>
        <w:rPr>
          <w:noProof/>
        </w:rPr>
        <w:t>’, and Periods as ‘</w:t>
      </w:r>
      <w:r w:rsidRPr="00ED5D43">
        <w:rPr>
          <w:noProof/>
        </w:rPr>
        <w:t>1st Mon to Wed</w:t>
      </w:r>
      <w:r>
        <w:rPr>
          <w:noProof/>
        </w:rPr>
        <w:t>’.</w:t>
      </w:r>
    </w:p>
    <w:p w14:paraId="37AD56CB" w14:textId="77777777" w:rsidR="00ED5D43" w:rsidRDefault="00ED5D43" w:rsidP="00ED5D43">
      <w:pPr>
        <w:spacing w:line="240" w:lineRule="auto"/>
        <w:ind w:left="360"/>
        <w:rPr>
          <w:noProof/>
        </w:rPr>
      </w:pPr>
    </w:p>
    <w:p w14:paraId="1AC44678" w14:textId="6462E4B2" w:rsidR="00ED5D43" w:rsidRDefault="00ED5D43" w:rsidP="00ED5D43">
      <w:pPr>
        <w:pStyle w:val="ListParagraph"/>
        <w:numPr>
          <w:ilvl w:val="0"/>
          <w:numId w:val="2"/>
        </w:numPr>
        <w:spacing w:line="240" w:lineRule="auto"/>
        <w:rPr>
          <w:noProof/>
        </w:rPr>
      </w:pPr>
    </w:p>
    <w:p w14:paraId="577BCECD" w14:textId="1690C85B" w:rsidR="00174152" w:rsidRDefault="00ED5D43" w:rsidP="00ED5D43">
      <w:pPr>
        <w:spacing w:line="240" w:lineRule="auto"/>
        <w:ind w:left="360"/>
        <w:rPr>
          <w:noProof/>
        </w:rPr>
      </w:pPr>
      <w:r>
        <w:rPr>
          <w:noProof/>
        </w:rPr>
        <w:t xml:space="preserve">Name, Year, Course </w:t>
      </w:r>
      <w:r>
        <w:rPr>
          <w:noProof/>
        </w:rPr>
        <w:sym w:font="Wingdings" w:char="F0E0"/>
      </w:r>
      <w:r>
        <w:rPr>
          <w:noProof/>
        </w:rPr>
        <w:t xml:space="preserve"> Mark, Symbol</w:t>
      </w:r>
    </w:p>
    <w:p w14:paraId="31B72954" w14:textId="2C9CF476" w:rsidR="00ED5D43" w:rsidRDefault="00ED5D43" w:rsidP="00ED5D43">
      <w:pPr>
        <w:spacing w:line="240" w:lineRule="auto"/>
        <w:ind w:left="360"/>
      </w:pPr>
      <w:r>
        <w:rPr>
          <w:noProof/>
        </w:rPr>
        <w:t>This above says that Mark and Symbol are functionally dependent on Name, Year, Course. This means that given a Name, Year and Course, we can determine the Mark and Symbol. For example, the Name ‘</w:t>
      </w:r>
      <w:r>
        <w:t>Bennett</w:t>
      </w:r>
      <w:r>
        <w:t>’, Year ‘2019’ and Course ‘</w:t>
      </w:r>
      <w:r>
        <w:t>STA106</w:t>
      </w:r>
      <w:r>
        <w:t xml:space="preserve">’ </w:t>
      </w:r>
      <w:proofErr w:type="gramStart"/>
      <w:r>
        <w:t>determines</w:t>
      </w:r>
      <w:proofErr w:type="gramEnd"/>
      <w:r>
        <w:t xml:space="preserve"> the mark ‘</w:t>
      </w:r>
      <w:r>
        <w:t>75</w:t>
      </w:r>
      <w:r>
        <w:t>’ and symbol ‘1’.</w:t>
      </w:r>
    </w:p>
    <w:p w14:paraId="27FA6D36" w14:textId="77777777" w:rsidR="0093695E" w:rsidRDefault="0093695E" w:rsidP="00ED5D43">
      <w:pPr>
        <w:spacing w:line="240" w:lineRule="auto"/>
        <w:ind w:left="360"/>
      </w:pPr>
    </w:p>
    <w:p w14:paraId="3866F84B" w14:textId="154C48B4" w:rsidR="0093695E" w:rsidRPr="00ED5D43" w:rsidRDefault="0093695E" w:rsidP="0093695E">
      <w:pPr>
        <w:spacing w:line="240" w:lineRule="auto"/>
        <w:rPr>
          <w:b/>
          <w:bCs/>
          <w:noProof/>
          <w:sz w:val="32"/>
          <w:szCs w:val="32"/>
        </w:rPr>
      </w:pPr>
      <w:r>
        <w:rPr>
          <w:b/>
          <w:bCs/>
          <w:noProof/>
          <w:sz w:val="32"/>
          <w:szCs w:val="32"/>
        </w:rPr>
        <w:t>1</w:t>
      </w:r>
      <w:r w:rsidRPr="0093695E">
        <w:rPr>
          <w:b/>
          <w:bCs/>
          <w:noProof/>
          <w:sz w:val="32"/>
          <w:szCs w:val="32"/>
          <w:vertAlign w:val="superscript"/>
        </w:rPr>
        <w:t>st</w:t>
      </w:r>
      <w:r>
        <w:rPr>
          <w:b/>
          <w:bCs/>
          <w:noProof/>
          <w:sz w:val="32"/>
          <w:szCs w:val="32"/>
        </w:rPr>
        <w:t xml:space="preserve"> Normal Form</w:t>
      </w:r>
    </w:p>
    <w:p w14:paraId="06042F2A" w14:textId="2CC4DDD7" w:rsidR="00D26F42" w:rsidRDefault="00D26F42" w:rsidP="0093695E">
      <w:pPr>
        <w:spacing w:line="240" w:lineRule="auto"/>
      </w:pPr>
      <w:r>
        <w:t xml:space="preserve">Yes, the relation schema is in </w:t>
      </w:r>
      <w:proofErr w:type="gramStart"/>
      <w:r>
        <w:t>1</w:t>
      </w:r>
      <w:r w:rsidRPr="00D26F42">
        <w:rPr>
          <w:vertAlign w:val="superscript"/>
        </w:rPr>
        <w:t>st</w:t>
      </w:r>
      <w:proofErr w:type="gramEnd"/>
      <w:r>
        <w:t xml:space="preserve"> normal form. There are no duplicate rows, each column only has one value for each row. Each table has a primary key for identification (Student – </w:t>
      </w:r>
      <w:r>
        <w:rPr>
          <w:u w:val="single"/>
        </w:rPr>
        <w:t>Name, Year</w:t>
      </w:r>
      <w:r>
        <w:t xml:space="preserve">, Course – </w:t>
      </w:r>
      <w:r>
        <w:rPr>
          <w:u w:val="single"/>
        </w:rPr>
        <w:t>Course</w:t>
      </w:r>
      <w:r>
        <w:t xml:space="preserve">, and </w:t>
      </w:r>
      <w:proofErr w:type="spellStart"/>
      <w:r>
        <w:t>Student_Takes_Course</w:t>
      </w:r>
      <w:proofErr w:type="spellEnd"/>
      <w:r>
        <w:t xml:space="preserve"> – </w:t>
      </w:r>
      <w:r>
        <w:rPr>
          <w:u w:val="single"/>
        </w:rPr>
        <w:t>Name, Year, Course</w:t>
      </w:r>
      <w:r>
        <w:t>), and lastly, a single cell does not hold more than 1 value which means it is atomic.</w:t>
      </w:r>
    </w:p>
    <w:p w14:paraId="25E1442B" w14:textId="108877A4" w:rsidR="00D26F42" w:rsidRPr="00ED5D43" w:rsidRDefault="00D26F42" w:rsidP="00D26F42">
      <w:pPr>
        <w:spacing w:line="240" w:lineRule="auto"/>
        <w:rPr>
          <w:b/>
          <w:bCs/>
          <w:noProof/>
          <w:sz w:val="32"/>
          <w:szCs w:val="32"/>
        </w:rPr>
      </w:pPr>
      <w:r>
        <w:rPr>
          <w:b/>
          <w:bCs/>
          <w:noProof/>
          <w:sz w:val="32"/>
          <w:szCs w:val="32"/>
        </w:rPr>
        <w:t>3</w:t>
      </w:r>
      <w:r>
        <w:rPr>
          <w:b/>
          <w:bCs/>
          <w:noProof/>
          <w:sz w:val="32"/>
          <w:szCs w:val="32"/>
          <w:vertAlign w:val="superscript"/>
        </w:rPr>
        <w:t>rd</w:t>
      </w:r>
      <w:r>
        <w:rPr>
          <w:b/>
          <w:bCs/>
          <w:noProof/>
          <w:sz w:val="32"/>
          <w:szCs w:val="32"/>
        </w:rPr>
        <w:t xml:space="preserve"> Normal Form</w:t>
      </w:r>
    </w:p>
    <w:p w14:paraId="0BD28266" w14:textId="797BF0C0" w:rsidR="00D26F42" w:rsidRDefault="00D26F42" w:rsidP="0093695E">
      <w:pPr>
        <w:spacing w:line="240" w:lineRule="auto"/>
      </w:pPr>
      <w:proofErr w:type="gramStart"/>
      <w:r>
        <w:t>In order to</w:t>
      </w:r>
      <w:proofErr w:type="gramEnd"/>
      <w:r>
        <w:t xml:space="preserve"> decide if the relation schema is in 3</w:t>
      </w:r>
      <w:r w:rsidRPr="00D26F42">
        <w:rPr>
          <w:vertAlign w:val="superscript"/>
        </w:rPr>
        <w:t>rd</w:t>
      </w:r>
      <w:r>
        <w:t xml:space="preserve"> normal form, we need to first decide if </w:t>
      </w:r>
      <w:proofErr w:type="spellStart"/>
      <w:r>
        <w:t>its</w:t>
      </w:r>
      <w:proofErr w:type="spellEnd"/>
      <w:r>
        <w:t xml:space="preserve"> in 2</w:t>
      </w:r>
      <w:r w:rsidRPr="00D26F42">
        <w:rPr>
          <w:vertAlign w:val="superscript"/>
        </w:rPr>
        <w:t>nd</w:t>
      </w:r>
      <w:r>
        <w:t xml:space="preserve"> normal form. This means there should be no partial dependencies. As shown in the previous dependency example, all non-key attributes are indeed dependent on the primary </w:t>
      </w:r>
      <w:proofErr w:type="gramStart"/>
      <w:r>
        <w:t>key</w:t>
      </w:r>
      <w:proofErr w:type="gramEnd"/>
      <w:r>
        <w:t xml:space="preserve"> so it is in 2NF.</w:t>
      </w:r>
    </w:p>
    <w:p w14:paraId="1ECAE703" w14:textId="0CDFF297" w:rsidR="00D26F42" w:rsidRDefault="00D26F42" w:rsidP="0093695E">
      <w:pPr>
        <w:spacing w:line="240" w:lineRule="auto"/>
      </w:pPr>
      <w:r>
        <w:t xml:space="preserve">For 3NF, we need to find potential transitive dependencies. </w:t>
      </w:r>
      <w:r w:rsidR="00135BA4">
        <w:t xml:space="preserve">A few possible transitive dependencies observed are Mark </w:t>
      </w:r>
      <w:r w:rsidR="00135BA4">
        <w:sym w:font="Wingdings" w:char="F0E0"/>
      </w:r>
      <w:r w:rsidR="00135BA4">
        <w:t xml:space="preserve"> Symbol and Pre-Requisites </w:t>
      </w:r>
      <w:r w:rsidR="00135BA4">
        <w:sym w:font="Wingdings" w:char="F0E0"/>
      </w:r>
      <w:r w:rsidR="00135BA4">
        <w:t xml:space="preserve"> Periods. However, both Mark and Pre-Requisite contain null values at some point and so cannot be considered transitive dependencies. </w:t>
      </w:r>
      <w:proofErr w:type="gramStart"/>
      <w:r w:rsidR="00135BA4">
        <w:t>Therefore</w:t>
      </w:r>
      <w:proofErr w:type="gramEnd"/>
      <w:r w:rsidR="00135BA4">
        <w:t xml:space="preserve"> the relation schema is in 3NF.</w:t>
      </w:r>
    </w:p>
    <w:p w14:paraId="20D286D1" w14:textId="77777777" w:rsidR="0093695E" w:rsidRDefault="0093695E" w:rsidP="00ED5D43">
      <w:pPr>
        <w:spacing w:line="240" w:lineRule="auto"/>
        <w:ind w:left="360"/>
      </w:pPr>
    </w:p>
    <w:p w14:paraId="33F0CFF7" w14:textId="77777777" w:rsidR="0093695E" w:rsidRPr="00B33844" w:rsidRDefault="0093695E" w:rsidP="00ED5D43">
      <w:pPr>
        <w:spacing w:line="240" w:lineRule="auto"/>
        <w:ind w:left="360"/>
        <w:rPr>
          <w:noProof/>
        </w:rPr>
      </w:pPr>
    </w:p>
    <w:sectPr w:rsidR="0093695E" w:rsidRPr="00B338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609C"/>
    <w:multiLevelType w:val="hybridMultilevel"/>
    <w:tmpl w:val="1C321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FF5EF7"/>
    <w:multiLevelType w:val="hybridMultilevel"/>
    <w:tmpl w:val="03B0D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00003">
    <w:abstractNumId w:val="1"/>
  </w:num>
  <w:num w:numId="2" w16cid:durableId="190650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3MDU2sjS0tDCxNDZU0lEKTi0uzszPAykwqgUAGQWdNywAAAA="/>
  </w:docVars>
  <w:rsids>
    <w:rsidRoot w:val="007F3C45"/>
    <w:rsid w:val="000073FF"/>
    <w:rsid w:val="000563BC"/>
    <w:rsid w:val="00096F9A"/>
    <w:rsid w:val="00135BA4"/>
    <w:rsid w:val="00166B6C"/>
    <w:rsid w:val="00174152"/>
    <w:rsid w:val="001C1F21"/>
    <w:rsid w:val="00322334"/>
    <w:rsid w:val="00383D44"/>
    <w:rsid w:val="00506490"/>
    <w:rsid w:val="00675CC0"/>
    <w:rsid w:val="006D115F"/>
    <w:rsid w:val="006E5D7B"/>
    <w:rsid w:val="007F3C45"/>
    <w:rsid w:val="0093695E"/>
    <w:rsid w:val="00A764D0"/>
    <w:rsid w:val="00AA76CC"/>
    <w:rsid w:val="00AC6950"/>
    <w:rsid w:val="00AD17E8"/>
    <w:rsid w:val="00B33844"/>
    <w:rsid w:val="00B610E4"/>
    <w:rsid w:val="00B86A75"/>
    <w:rsid w:val="00C147A1"/>
    <w:rsid w:val="00D26F42"/>
    <w:rsid w:val="00E6451C"/>
    <w:rsid w:val="00ED5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04835"/>
  <w15:chartTrackingRefBased/>
  <w15:docId w15:val="{B5ED7F0D-431F-41F0-906D-C03F4D74D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C45"/>
  </w:style>
  <w:style w:type="paragraph" w:styleId="Heading1">
    <w:name w:val="heading 1"/>
    <w:basedOn w:val="Normal"/>
    <w:next w:val="Normal"/>
    <w:link w:val="Heading1Char"/>
    <w:uiPriority w:val="9"/>
    <w:qFormat/>
    <w:rsid w:val="000073FF"/>
    <w:pPr>
      <w:keepNext/>
      <w:keepLines/>
      <w:spacing w:before="240" w:after="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3FF"/>
    <w:rPr>
      <w:rFonts w:eastAsiaTheme="majorEastAsia" w:cstheme="majorBidi"/>
      <w:b/>
      <w:sz w:val="28"/>
      <w:szCs w:val="32"/>
    </w:rPr>
  </w:style>
  <w:style w:type="paragraph" w:styleId="ListParagraph">
    <w:name w:val="List Paragraph"/>
    <w:basedOn w:val="Normal"/>
    <w:uiPriority w:val="34"/>
    <w:qFormat/>
    <w:rsid w:val="00AD17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74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2</TotalTime>
  <Pages>4</Pages>
  <Words>602</Words>
  <Characters>2852</Characters>
  <Application>Microsoft Office Word</Application>
  <DocSecurity>0</DocSecurity>
  <Lines>58</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Rajani-Bathija</dc:creator>
  <cp:keywords/>
  <dc:description/>
  <cp:lastModifiedBy>Girish Rajani-Bathija</cp:lastModifiedBy>
  <cp:revision>19</cp:revision>
  <dcterms:created xsi:type="dcterms:W3CDTF">2023-10-13T21:15:00Z</dcterms:created>
  <dcterms:modified xsi:type="dcterms:W3CDTF">2023-10-1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5f2336-a81e-43e9-a07e-fbcc8d26ffab</vt:lpwstr>
  </property>
</Properties>
</file>